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0C05" w:rsidRDefault="00396AEB">
      <w:pPr>
        <w:pStyle w:val="Title"/>
      </w:pPr>
      <w:r>
        <w:t>Bayesian Inference II</w:t>
      </w:r>
    </w:p>
    <w:p w:rsidR="00EA0C05" w:rsidRDefault="00FE3025">
      <w:pPr>
        <w:pStyle w:val="Author"/>
      </w:pPr>
      <w:proofErr w:type="spellStart"/>
      <w:r>
        <w:t>Maxwel</w:t>
      </w:r>
      <w:proofErr w:type="spellEnd"/>
      <w:r>
        <w:t xml:space="preserve"> </w:t>
      </w:r>
      <w:proofErr w:type="spellStart"/>
      <w:r>
        <w:t>Cheruiyot</w:t>
      </w:r>
      <w:proofErr w:type="spellEnd"/>
    </w:p>
    <w:p w:rsidR="00FE3025" w:rsidRPr="00FE3025" w:rsidRDefault="00FE3025" w:rsidP="00FE3025">
      <w:pPr>
        <w:pStyle w:val="BodyText"/>
        <w:jc w:val="center"/>
      </w:pPr>
      <w:r>
        <w:t>SCM223-0138/2019</w:t>
      </w:r>
      <w:bookmarkStart w:id="0" w:name="_GoBack"/>
      <w:bookmarkEnd w:id="0"/>
    </w:p>
    <w:p w:rsidR="00EA0C05" w:rsidRDefault="00396AEB">
      <w:pPr>
        <w:pStyle w:val="Date"/>
      </w:pPr>
      <w:r>
        <w:t>2023-07-10</w:t>
      </w:r>
    </w:p>
    <w:p w:rsidR="00EA0C05" w:rsidRDefault="00396AEB">
      <w:pPr>
        <w:pStyle w:val="SourceCode"/>
      </w:pPr>
      <w:r>
        <w:rPr>
          <w:rStyle w:val="NormalTok"/>
        </w:rPr>
        <w:t>draw_y_given_x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x,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raw_x_given_y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ibbs_sampler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num_iterations) 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&lt;-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samples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um_iteration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_iterations){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>&lt;-</w:t>
      </w:r>
      <w:r>
        <w:rPr>
          <w:rStyle w:val="FunctionTok"/>
        </w:rPr>
        <w:t>draw_y_given_x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>&lt;-</w:t>
      </w:r>
      <w:r>
        <w:rPr>
          <w:rStyle w:val="FunctionTok"/>
        </w:rPr>
        <w:t>draw_x_given_y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samples[i, 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ampl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um_iterations</w:t>
      </w:r>
      <w:r>
        <w:rPr>
          <w:rStyle w:val="OtherTok"/>
        </w:rPr>
        <w:t>&lt;-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>&lt;-</w:t>
      </w:r>
      <w:r>
        <w:rPr>
          <w:rStyle w:val="FunctionTok"/>
        </w:rPr>
        <w:t>gibbs_sampler</w:t>
      </w:r>
      <w:r>
        <w:rPr>
          <w:rStyle w:val="NormalTok"/>
        </w:rPr>
        <w:t>(num_iterations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amples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breaks 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rginal Density: ∏(x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EA0C05" w:rsidRDefault="00396AE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lajn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C05" w:rsidRDefault="00396AE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amples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rginal Density: ∏(y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EA0C05" w:rsidRDefault="00396A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lajn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0C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FCE" w:rsidRDefault="00E15FCE">
      <w:pPr>
        <w:spacing w:after="0"/>
      </w:pPr>
      <w:r>
        <w:separator/>
      </w:r>
    </w:p>
  </w:endnote>
  <w:endnote w:type="continuationSeparator" w:id="0">
    <w:p w:rsidR="00E15FCE" w:rsidRDefault="00E15F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FCE" w:rsidRDefault="00E15FCE">
      <w:r>
        <w:separator/>
      </w:r>
    </w:p>
  </w:footnote>
  <w:footnote w:type="continuationSeparator" w:id="0">
    <w:p w:rsidR="00E15FCE" w:rsidRDefault="00E15F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6C2F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A0C05"/>
    <w:rsid w:val="00396AEB"/>
    <w:rsid w:val="006C1CD3"/>
    <w:rsid w:val="00E15FCE"/>
    <w:rsid w:val="00EA0C05"/>
    <w:rsid w:val="00FE30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1C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1C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1C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1C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Inference II</vt:lpstr>
    </vt:vector>
  </TitlesOfParts>
  <Company/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Inference II</dc:title>
  <dc:creator>Erick Bala</dc:creator>
  <cp:lastModifiedBy>USER</cp:lastModifiedBy>
  <cp:revision>2</cp:revision>
  <dcterms:created xsi:type="dcterms:W3CDTF">2023-07-10T06:47:00Z</dcterms:created>
  <dcterms:modified xsi:type="dcterms:W3CDTF">2023-07-1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>word_document</vt:lpwstr>
  </property>
</Properties>
</file>